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E7BCA" w14:textId="336B0FEB" w:rsidR="00C6554A" w:rsidRPr="008B5277" w:rsidRDefault="00954635" w:rsidP="00C6554A">
      <w:pPr>
        <w:pStyle w:val="Photo"/>
      </w:pPr>
      <w:bookmarkStart w:id="0" w:name="_Toc321147149"/>
      <w:bookmarkStart w:id="1" w:name="_Toc318188227"/>
      <w:bookmarkStart w:id="2" w:name="_Toc318188327"/>
      <w:bookmarkStart w:id="3" w:name="_Toc318189312"/>
      <w:bookmarkStart w:id="4" w:name="_Toc321147011"/>
      <w:r>
        <w:rPr>
          <w:noProof/>
        </w:rPr>
        <w:drawing>
          <wp:inline distT="0" distB="0" distL="0" distR="0" wp14:anchorId="0B0ED639" wp14:editId="594691B5">
            <wp:extent cx="5486400" cy="2780665"/>
            <wp:effectExtent l="0" t="0" r="0" b="635"/>
            <wp:docPr id="788929044" name="Picture 1" descr="282,849 Algorithm Images, Stock Photos &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82,849 Algorithm Images, Stock Photos &amp; Vectors | Shutterstock"/>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2780665"/>
                    </a:xfrm>
                    <a:prstGeom prst="rect">
                      <a:avLst/>
                    </a:prstGeom>
                    <a:noFill/>
                    <a:ln>
                      <a:noFill/>
                    </a:ln>
                  </pic:spPr>
                </pic:pic>
              </a:graphicData>
            </a:graphic>
          </wp:inline>
        </w:drawing>
      </w:r>
    </w:p>
    <w:bookmarkEnd w:id="0"/>
    <w:bookmarkEnd w:id="1"/>
    <w:bookmarkEnd w:id="2"/>
    <w:bookmarkEnd w:id="3"/>
    <w:bookmarkEnd w:id="4"/>
    <w:p w14:paraId="0E0FBB0B" w14:textId="215535CE" w:rsidR="00C6554A" w:rsidRDefault="00954635" w:rsidP="00C6554A">
      <w:pPr>
        <w:pStyle w:val="Title"/>
      </w:pPr>
      <w:r>
        <w:t>Implementation of AVL Trees and Stack for word processing</w:t>
      </w:r>
    </w:p>
    <w:p w14:paraId="0C87537D" w14:textId="00318022" w:rsidR="00C6554A" w:rsidRPr="00D5413C" w:rsidRDefault="00954635" w:rsidP="00C6554A">
      <w:pPr>
        <w:pStyle w:val="Subtitle"/>
      </w:pPr>
      <w:r>
        <w:t>Assignment 1</w:t>
      </w:r>
    </w:p>
    <w:p w14:paraId="3E9AA89E" w14:textId="1E5C76BE" w:rsidR="00C6554A" w:rsidRDefault="00954635" w:rsidP="00C6554A">
      <w:pPr>
        <w:pStyle w:val="ContactInfo"/>
      </w:pPr>
      <w:r>
        <w:t>Sami Sheikh</w:t>
      </w:r>
      <w:r w:rsidR="00C6554A">
        <w:t xml:space="preserve"> | </w:t>
      </w:r>
      <w:r>
        <w:t>CSCI203</w:t>
      </w:r>
      <w:r w:rsidR="00C6554A">
        <w:t xml:space="preserve"> |</w:t>
      </w:r>
      <w:r w:rsidR="00C6554A" w:rsidRPr="00D5413C">
        <w:t xml:space="preserve"> </w:t>
      </w:r>
      <w:r>
        <w:t>19/8/2023</w:t>
      </w:r>
      <w:r w:rsidR="00C6554A">
        <w:br w:type="page"/>
      </w:r>
    </w:p>
    <w:p w14:paraId="57E6C207" w14:textId="16F3151A" w:rsidR="00C6554A" w:rsidRDefault="00954635" w:rsidP="00954635">
      <w:pPr>
        <w:pStyle w:val="Heading1"/>
      </w:pPr>
      <w:r>
        <w:lastRenderedPageBreak/>
        <w:t>Solution Description</w:t>
      </w:r>
    </w:p>
    <w:p w14:paraId="67A876B8" w14:textId="2FA79FC7" w:rsidR="00954635" w:rsidRDefault="00954635" w:rsidP="00954635">
      <w:r>
        <w:t>Function main:</w:t>
      </w:r>
    </w:p>
    <w:p w14:paraId="512D24CC" w14:textId="77777777" w:rsidR="00954635" w:rsidRDefault="00954635" w:rsidP="00954635">
      <w:r>
        <w:tab/>
        <w:t xml:space="preserve">Instantiate the </w:t>
      </w:r>
      <w:proofErr w:type="spellStart"/>
      <w:r>
        <w:t>AVLTree</w:t>
      </w:r>
      <w:proofErr w:type="spellEnd"/>
      <w:r>
        <w:t xml:space="preserve"> class using ‘</w:t>
      </w:r>
      <w:proofErr w:type="gramStart"/>
      <w:r>
        <w:t>tree’</w:t>
      </w:r>
      <w:proofErr w:type="gramEnd"/>
    </w:p>
    <w:p w14:paraId="432AE68A" w14:textId="77777777" w:rsidR="00954635" w:rsidRDefault="00954635" w:rsidP="00954635">
      <w:r>
        <w:tab/>
        <w:t xml:space="preserve">Read the filename from </w:t>
      </w:r>
      <w:proofErr w:type="gramStart"/>
      <w:r>
        <w:t>console</w:t>
      </w:r>
      <w:proofErr w:type="gramEnd"/>
    </w:p>
    <w:p w14:paraId="332A8C33" w14:textId="77777777" w:rsidR="00954635" w:rsidRDefault="00954635" w:rsidP="00954635">
      <w:r>
        <w:tab/>
        <w:t>Open file with the user-given filename</w:t>
      </w:r>
    </w:p>
    <w:p w14:paraId="08D0A434" w14:textId="77777777" w:rsidR="00954635" w:rsidRDefault="00954635" w:rsidP="00954635">
      <w:r>
        <w:tab/>
        <w:t xml:space="preserve">If </w:t>
      </w:r>
      <w:proofErr w:type="gramStart"/>
      <w:r>
        <w:t>file</w:t>
      </w:r>
      <w:proofErr w:type="gramEnd"/>
      <w:r>
        <w:t xml:space="preserve"> is not opened successfully, report an </w:t>
      </w:r>
      <w:proofErr w:type="gramStart"/>
      <w:r>
        <w:t>error</w:t>
      </w:r>
      <w:proofErr w:type="gramEnd"/>
      <w:r>
        <w:t xml:space="preserve"> and exit the program.</w:t>
      </w:r>
    </w:p>
    <w:p w14:paraId="4FFF90F9" w14:textId="77777777" w:rsidR="00954635" w:rsidRDefault="00954635" w:rsidP="00954635"/>
    <w:p w14:paraId="13468FAD" w14:textId="77777777" w:rsidR="00954635" w:rsidRDefault="00954635" w:rsidP="00954635">
      <w:r>
        <w:tab/>
        <w:t>While there are words to read from the file:</w:t>
      </w:r>
    </w:p>
    <w:p w14:paraId="44ACC029" w14:textId="77777777" w:rsidR="00954635" w:rsidRDefault="00954635" w:rsidP="00954635">
      <w:r>
        <w:tab/>
      </w:r>
      <w:r>
        <w:tab/>
        <w:t xml:space="preserve">Read a word from the file into the ‘word’ </w:t>
      </w:r>
      <w:proofErr w:type="gramStart"/>
      <w:r>
        <w:t>variable</w:t>
      </w:r>
      <w:proofErr w:type="gramEnd"/>
    </w:p>
    <w:p w14:paraId="5A3263FD" w14:textId="77777777" w:rsidR="00954635" w:rsidRDefault="00954635" w:rsidP="00954635">
      <w:r>
        <w:tab/>
      </w:r>
      <w:r>
        <w:tab/>
        <w:t xml:space="preserve">Use </w:t>
      </w:r>
      <w:proofErr w:type="spellStart"/>
      <w:r>
        <w:t>stripPunctuation</w:t>
      </w:r>
      <w:proofErr w:type="spellEnd"/>
      <w:r>
        <w:t xml:space="preserve">(word) to remove </w:t>
      </w:r>
      <w:proofErr w:type="gramStart"/>
      <w:r>
        <w:t>punctuation</w:t>
      </w:r>
      <w:proofErr w:type="gramEnd"/>
    </w:p>
    <w:p w14:paraId="7297D266" w14:textId="77777777" w:rsidR="00954635" w:rsidRDefault="00954635" w:rsidP="00954635">
      <w:r>
        <w:tab/>
      </w:r>
      <w:r>
        <w:tab/>
      </w:r>
      <w:proofErr w:type="spellStart"/>
      <w:r>
        <w:t>toLowerCase</w:t>
      </w:r>
      <w:proofErr w:type="spellEnd"/>
      <w:r>
        <w:t xml:space="preserve">(word) to convert the complete word to </w:t>
      </w:r>
      <w:proofErr w:type="gramStart"/>
      <w:r>
        <w:t>lowercase</w:t>
      </w:r>
      <w:proofErr w:type="gramEnd"/>
    </w:p>
    <w:p w14:paraId="2A0E2F9D" w14:textId="77777777" w:rsidR="00954635" w:rsidRDefault="00954635" w:rsidP="00954635"/>
    <w:p w14:paraId="736FB5FE" w14:textId="77777777" w:rsidR="00954635" w:rsidRDefault="00954635" w:rsidP="00954635">
      <w:r>
        <w:tab/>
      </w:r>
      <w:r>
        <w:tab/>
        <w:t>Search the ‘tree’ for ‘</w:t>
      </w:r>
      <w:proofErr w:type="gramStart"/>
      <w:r>
        <w:t>word’</w:t>
      </w:r>
      <w:proofErr w:type="gramEnd"/>
    </w:p>
    <w:p w14:paraId="082E7FCB" w14:textId="77777777" w:rsidR="00954635" w:rsidRDefault="00954635" w:rsidP="00954635">
      <w:r>
        <w:tab/>
      </w:r>
      <w:r>
        <w:tab/>
        <w:t>If the word exists in ‘tree’:</w:t>
      </w:r>
    </w:p>
    <w:p w14:paraId="40D5EB8A" w14:textId="77777777" w:rsidR="00954635" w:rsidRDefault="00954635" w:rsidP="00954635">
      <w:r>
        <w:tab/>
      </w:r>
      <w:r>
        <w:tab/>
      </w:r>
      <w:r>
        <w:tab/>
        <w:t xml:space="preserve">Increment the word </w:t>
      </w:r>
      <w:proofErr w:type="gramStart"/>
      <w:r>
        <w:t>count</w:t>
      </w:r>
      <w:proofErr w:type="gramEnd"/>
    </w:p>
    <w:p w14:paraId="4B920637" w14:textId="77777777" w:rsidR="00954635" w:rsidRDefault="00954635" w:rsidP="00954635">
      <w:r>
        <w:tab/>
      </w:r>
      <w:r>
        <w:tab/>
        <w:t>Else:</w:t>
      </w:r>
    </w:p>
    <w:p w14:paraId="6FA5CFF4" w14:textId="62B4EAD9" w:rsidR="00954635" w:rsidRDefault="00954635" w:rsidP="00E86E91">
      <w:pPr>
        <w:ind w:left="2160"/>
      </w:pPr>
      <w:r>
        <w:t>Create a new node in the AVL tree with the word and insert into</w:t>
      </w:r>
      <w:r w:rsidR="00E86E91">
        <w:t xml:space="preserve"> </w:t>
      </w:r>
      <w:r>
        <w:t>‘</w:t>
      </w:r>
      <w:proofErr w:type="gramStart"/>
      <w:r>
        <w:t>tree’</w:t>
      </w:r>
      <w:proofErr w:type="gramEnd"/>
    </w:p>
    <w:p w14:paraId="5A96F264" w14:textId="77777777" w:rsidR="00954635" w:rsidRDefault="00954635" w:rsidP="00954635"/>
    <w:p w14:paraId="5D158825" w14:textId="77777777" w:rsidR="00954635" w:rsidRDefault="00954635" w:rsidP="00954635">
      <w:r>
        <w:tab/>
        <w:t>End while</w:t>
      </w:r>
    </w:p>
    <w:p w14:paraId="5DBAFF70" w14:textId="77777777" w:rsidR="00954635" w:rsidRDefault="00954635" w:rsidP="00954635">
      <w:r>
        <w:tab/>
        <w:t xml:space="preserve">Close the </w:t>
      </w:r>
      <w:proofErr w:type="gramStart"/>
      <w:r>
        <w:t>file</w:t>
      </w:r>
      <w:proofErr w:type="gramEnd"/>
    </w:p>
    <w:p w14:paraId="453C38BA" w14:textId="77777777" w:rsidR="00954635" w:rsidRDefault="00954635" w:rsidP="00954635"/>
    <w:p w14:paraId="1838D5D3" w14:textId="77777777" w:rsidR="00954635" w:rsidRDefault="00954635" w:rsidP="00954635">
      <w:r>
        <w:tab/>
        <w:t>Display the top 10 words using the tree’s printTop10()</w:t>
      </w:r>
    </w:p>
    <w:p w14:paraId="3435F514" w14:textId="77777777" w:rsidR="00954635" w:rsidRDefault="00954635" w:rsidP="00954635">
      <w:r>
        <w:tab/>
        <w:t>Display the last 10 words using the tree’s printLast10()</w:t>
      </w:r>
    </w:p>
    <w:p w14:paraId="32D736F3" w14:textId="77777777" w:rsidR="00954635" w:rsidRDefault="00954635" w:rsidP="00954635">
      <w:r>
        <w:tab/>
        <w:t xml:space="preserve">Display all unique words using the tree’s </w:t>
      </w:r>
      <w:proofErr w:type="spellStart"/>
      <w:proofErr w:type="gramStart"/>
      <w:r>
        <w:t>printUniqueWords</w:t>
      </w:r>
      <w:proofErr w:type="spellEnd"/>
      <w:r>
        <w:t>(</w:t>
      </w:r>
      <w:proofErr w:type="gramEnd"/>
      <w:r>
        <w:t>)</w:t>
      </w:r>
    </w:p>
    <w:p w14:paraId="1B279C61" w14:textId="411C1FCF" w:rsidR="00954635" w:rsidRPr="00954635" w:rsidRDefault="00954635" w:rsidP="00954635">
      <w:r>
        <w:t xml:space="preserve">End function </w:t>
      </w:r>
    </w:p>
    <w:p w14:paraId="733EFB5E" w14:textId="1D2B4030" w:rsidR="00000000" w:rsidRDefault="00954635" w:rsidP="00954635">
      <w:pPr>
        <w:pStyle w:val="Heading1"/>
      </w:pPr>
      <w:r>
        <w:lastRenderedPageBreak/>
        <w:t>Complexity analysis</w:t>
      </w:r>
    </w:p>
    <w:p w14:paraId="7F539EAE" w14:textId="5EA43851" w:rsidR="00954635" w:rsidRDefault="00954635" w:rsidP="00954635">
      <w:r>
        <w:t xml:space="preserve">For the program, the complexity comes from </w:t>
      </w:r>
      <w:r w:rsidR="00D976FF">
        <w:t>four</w:t>
      </w:r>
      <w:r>
        <w:t xml:space="preserve"> main computations, </w:t>
      </w:r>
      <w:r>
        <w:rPr>
          <w:b/>
          <w:bCs/>
        </w:rPr>
        <w:t>Reading and processing words</w:t>
      </w:r>
      <w:r>
        <w:t xml:space="preserve">, </w:t>
      </w:r>
      <w:r>
        <w:rPr>
          <w:b/>
          <w:bCs/>
        </w:rPr>
        <w:t>Printing Top 10</w:t>
      </w:r>
      <w:r w:rsidR="00D976FF">
        <w:rPr>
          <w:b/>
          <w:bCs/>
        </w:rPr>
        <w:t xml:space="preserve"> Words,</w:t>
      </w:r>
      <w:r>
        <w:rPr>
          <w:b/>
          <w:bCs/>
        </w:rPr>
        <w:t xml:space="preserve"> Last 10 Words</w:t>
      </w:r>
      <w:r>
        <w:t xml:space="preserve"> and </w:t>
      </w:r>
      <w:r>
        <w:rPr>
          <w:b/>
          <w:bCs/>
        </w:rPr>
        <w:t>Displaying Unique Words</w:t>
      </w:r>
      <w:r>
        <w:t>.</w:t>
      </w:r>
    </w:p>
    <w:p w14:paraId="4F88CDF4" w14:textId="77777777" w:rsidR="00954635" w:rsidRDefault="00954635" w:rsidP="00954635"/>
    <w:p w14:paraId="34FB6997" w14:textId="43D9796B" w:rsidR="00954635" w:rsidRDefault="00954635" w:rsidP="00954635">
      <w:pPr>
        <w:pStyle w:val="Heading2"/>
      </w:pPr>
      <w:r>
        <w:t>Reading and processing words</w:t>
      </w:r>
    </w:p>
    <w:p w14:paraId="63D99CF4" w14:textId="3BE2DF42" w:rsidR="00954635" w:rsidRDefault="002119AB" w:rsidP="00954635">
      <w:r>
        <w:t xml:space="preserve">For every word that is read from the file, insertion and search is being utilized in the AVL tree which takes a </w:t>
      </w:r>
      <w:proofErr w:type="gramStart"/>
      <w:r>
        <w:t>O(</w:t>
      </w:r>
      <w:proofErr w:type="gramEnd"/>
      <w:r>
        <w:t>log n) time complexity on average (where n is the number of unique words present in the file.)</w:t>
      </w:r>
    </w:p>
    <w:p w14:paraId="14B20A1E" w14:textId="55AF8EC5" w:rsidR="002119AB" w:rsidRDefault="002119AB" w:rsidP="00954635">
      <w:r>
        <w:t xml:space="preserve">If there are a total of ‘m’ words in the file, the complexity becomes </w:t>
      </w:r>
      <w:proofErr w:type="gramStart"/>
      <w:r>
        <w:t>O(</w:t>
      </w:r>
      <w:proofErr w:type="gramEnd"/>
      <w:r>
        <w:t>m log n).</w:t>
      </w:r>
    </w:p>
    <w:p w14:paraId="1A66B003" w14:textId="77777777" w:rsidR="002119AB" w:rsidRDefault="002119AB" w:rsidP="00954635"/>
    <w:p w14:paraId="410E7CF4" w14:textId="165FEE99" w:rsidR="002119AB" w:rsidRDefault="002119AB" w:rsidP="002119AB">
      <w:pPr>
        <w:pStyle w:val="Heading2"/>
      </w:pPr>
      <w:r>
        <w:t>Printing top 10</w:t>
      </w:r>
    </w:p>
    <w:p w14:paraId="4C0254D7" w14:textId="7A0B8DCA" w:rsidR="00D976FF" w:rsidRDefault="00D976FF" w:rsidP="00D976FF">
      <w:r>
        <w:t>In this instance, I had used the “</w:t>
      </w:r>
      <w:proofErr w:type="spellStart"/>
      <w:r>
        <w:t>MaxHeap</w:t>
      </w:r>
      <w:proofErr w:type="spellEnd"/>
      <w:r>
        <w:t xml:space="preserve">” data structure and algorithm where insertion is </w:t>
      </w:r>
      <w:proofErr w:type="gramStart"/>
      <w:r>
        <w:t>O(</w:t>
      </w:r>
      <w:proofErr w:type="gramEnd"/>
      <w:r>
        <w:t xml:space="preserve">log k) where ‘k’ is the heap size (in this case, 10.) Moreover, since the </w:t>
      </w:r>
      <w:proofErr w:type="spellStart"/>
      <w:r>
        <w:t>inOrder</w:t>
      </w:r>
      <w:proofErr w:type="spellEnd"/>
      <w:r>
        <w:t xml:space="preserve"> traversal of the AVL tree is O(n), the overall complexity in building the heap will be </w:t>
      </w:r>
      <w:proofErr w:type="gramStart"/>
      <w:r>
        <w:t>O(</w:t>
      </w:r>
      <w:proofErr w:type="gramEnd"/>
      <w:r>
        <w:t>n log k)</w:t>
      </w:r>
    </w:p>
    <w:p w14:paraId="6FEE58B9" w14:textId="77777777" w:rsidR="00D976FF" w:rsidRDefault="00D976FF" w:rsidP="00D976FF"/>
    <w:p w14:paraId="0131AC3E" w14:textId="7D8F15EA" w:rsidR="00D976FF" w:rsidRDefault="00D976FF" w:rsidP="00D976FF">
      <w:r>
        <w:t>However, since k = 10 constant, it is simplified to O(n)</w:t>
      </w:r>
    </w:p>
    <w:p w14:paraId="651249B0" w14:textId="77777777" w:rsidR="002119AB" w:rsidRDefault="002119AB" w:rsidP="002119AB"/>
    <w:p w14:paraId="4D0B4450" w14:textId="0C1F3DB8" w:rsidR="00D976FF" w:rsidRDefault="00D976FF" w:rsidP="00D976FF">
      <w:pPr>
        <w:pStyle w:val="Heading2"/>
      </w:pPr>
      <w:r>
        <w:t xml:space="preserve">Printing </w:t>
      </w:r>
      <w:r>
        <w:t>Bottom</w:t>
      </w:r>
      <w:r>
        <w:t xml:space="preserve"> 10</w:t>
      </w:r>
    </w:p>
    <w:p w14:paraId="377CE288" w14:textId="1F30EF8A" w:rsidR="00D976FF" w:rsidRDefault="00D976FF" w:rsidP="002119AB">
      <w:r>
        <w:t xml:space="preserve">The logic is </w:t>
      </w:r>
      <w:proofErr w:type="gramStart"/>
      <w:r>
        <w:t>similar to</w:t>
      </w:r>
      <w:proofErr w:type="gramEnd"/>
      <w:r>
        <w:t xml:space="preserve"> the earlier “Printing top 10” algorithm, however, the values here are placed in an array with rotations. The overall complexity of this is O(n).</w:t>
      </w:r>
    </w:p>
    <w:p w14:paraId="5EFB209D" w14:textId="77777777" w:rsidR="00D976FF" w:rsidRDefault="00D976FF" w:rsidP="002119AB"/>
    <w:p w14:paraId="1F3A31C8" w14:textId="7A789689" w:rsidR="002119AB" w:rsidRDefault="002119AB" w:rsidP="002119AB">
      <w:pPr>
        <w:pStyle w:val="Heading2"/>
      </w:pPr>
      <w:r>
        <w:t>Displaying unique words</w:t>
      </w:r>
    </w:p>
    <w:p w14:paraId="09B374C2" w14:textId="46FC8AF6" w:rsidR="002119AB" w:rsidRDefault="002119AB" w:rsidP="002119AB">
      <w:r>
        <w:t>In this instance it is the traversal of the AVL tree, which will take a simple O(n) complexity.</w:t>
      </w:r>
    </w:p>
    <w:p w14:paraId="5F6129A8" w14:textId="77777777" w:rsidR="002119AB" w:rsidRDefault="002119AB" w:rsidP="002119AB"/>
    <w:p w14:paraId="547EA404" w14:textId="06D1BFA7" w:rsidR="002119AB" w:rsidRDefault="002119AB" w:rsidP="002119AB">
      <w:pPr>
        <w:pStyle w:val="Heading2"/>
      </w:pPr>
      <w:r>
        <w:t>Algorithm conclusion</w:t>
      </w:r>
    </w:p>
    <w:p w14:paraId="46710D7C" w14:textId="41483274" w:rsidR="002119AB" w:rsidRDefault="002119AB" w:rsidP="002119AB">
      <w:r>
        <w:t>Overall, the time complexity of the solution I’ve provided is majorly:</w:t>
      </w:r>
    </w:p>
    <w:p w14:paraId="4F5536AC" w14:textId="548A1EA3" w:rsidR="002119AB" w:rsidRPr="002119AB" w:rsidRDefault="002119AB" w:rsidP="002119AB">
      <w:pPr>
        <w:jc w:val="center"/>
        <w:rPr>
          <w:rFonts w:eastAsiaTheme="minorEastAsia"/>
          <w:sz w:val="44"/>
          <w:szCs w:val="44"/>
        </w:rPr>
      </w:pPr>
      <m:oMathPara>
        <m:oMath>
          <m:r>
            <w:rPr>
              <w:rFonts w:ascii="Cambria Math" w:hAnsi="Cambria Math"/>
              <w:sz w:val="44"/>
              <w:szCs w:val="44"/>
            </w:rPr>
            <w:lastRenderedPageBreak/>
            <m:t>O(m</m:t>
          </m:r>
          <m:func>
            <m:funcPr>
              <m:ctrlPr>
                <w:rPr>
                  <w:rFonts w:ascii="Cambria Math" w:hAnsi="Cambria Math"/>
                  <w:i/>
                  <w:sz w:val="44"/>
                  <w:szCs w:val="44"/>
                </w:rPr>
              </m:ctrlPr>
            </m:funcPr>
            <m:fName>
              <m:r>
                <m:rPr>
                  <m:sty m:val="p"/>
                </m:rPr>
                <w:rPr>
                  <w:rFonts w:ascii="Cambria Math" w:hAnsi="Cambria Math"/>
                  <w:sz w:val="44"/>
                  <w:szCs w:val="44"/>
                </w:rPr>
                <m:t>log</m:t>
              </m:r>
            </m:fName>
            <m:e>
              <m:r>
                <w:rPr>
                  <w:rFonts w:ascii="Cambria Math" w:hAnsi="Cambria Math"/>
                  <w:sz w:val="44"/>
                  <w:szCs w:val="44"/>
                </w:rPr>
                <m:t>n)</m:t>
              </m:r>
            </m:e>
          </m:func>
        </m:oMath>
      </m:oMathPara>
    </w:p>
    <w:p w14:paraId="0184176A" w14:textId="77777777" w:rsidR="002119AB" w:rsidRDefault="002119AB" w:rsidP="002119AB">
      <w:pPr>
        <w:jc w:val="center"/>
        <w:rPr>
          <w:rFonts w:eastAsiaTheme="minorEastAsia"/>
          <w:sz w:val="44"/>
          <w:szCs w:val="44"/>
        </w:rPr>
      </w:pPr>
    </w:p>
    <w:p w14:paraId="5C2AFC9E" w14:textId="77777777" w:rsidR="002119AB" w:rsidRDefault="002119AB" w:rsidP="002119AB">
      <w:pPr>
        <w:jc w:val="center"/>
        <w:rPr>
          <w:rFonts w:eastAsiaTheme="minorEastAsia"/>
          <w:sz w:val="44"/>
          <w:szCs w:val="44"/>
        </w:rPr>
      </w:pPr>
    </w:p>
    <w:p w14:paraId="03DFDDED" w14:textId="6A3456E3" w:rsidR="002119AB" w:rsidRDefault="002119AB" w:rsidP="002119AB">
      <w:pPr>
        <w:pStyle w:val="Heading1"/>
      </w:pPr>
      <w:r>
        <w:t xml:space="preserve">Data Structures used and </w:t>
      </w:r>
      <w:proofErr w:type="gramStart"/>
      <w:r>
        <w:t>reasons</w:t>
      </w:r>
      <w:proofErr w:type="gramEnd"/>
    </w:p>
    <w:p w14:paraId="226ED994" w14:textId="77777777" w:rsidR="002119AB" w:rsidRDefault="002119AB" w:rsidP="002119AB"/>
    <w:p w14:paraId="05DBECDB" w14:textId="32E38D45" w:rsidR="002119AB" w:rsidRPr="002119AB" w:rsidRDefault="002119AB" w:rsidP="002119AB">
      <w:pPr>
        <w:pStyle w:val="ListParagraph"/>
        <w:numPr>
          <w:ilvl w:val="0"/>
          <w:numId w:val="17"/>
        </w:numPr>
        <w:spacing w:line="480" w:lineRule="auto"/>
        <w:rPr>
          <w:b/>
          <w:bCs/>
          <w:sz w:val="32"/>
          <w:szCs w:val="32"/>
        </w:rPr>
      </w:pPr>
      <w:r w:rsidRPr="002119AB">
        <w:rPr>
          <w:b/>
          <w:bCs/>
          <w:sz w:val="32"/>
          <w:szCs w:val="32"/>
        </w:rPr>
        <w:t>AVL Trees (word storage and counting)</w:t>
      </w:r>
    </w:p>
    <w:p w14:paraId="63F90413" w14:textId="24634A35" w:rsidR="002119AB" w:rsidRDefault="002119AB" w:rsidP="00E86E91">
      <w:pPr>
        <w:pStyle w:val="ListParagraph"/>
        <w:numPr>
          <w:ilvl w:val="1"/>
          <w:numId w:val="17"/>
        </w:numPr>
        <w:spacing w:line="276" w:lineRule="auto"/>
      </w:pPr>
      <w:r>
        <w:t>I have used the AVL tree because as a balanced binary tree, it allows for quick insertion, deletions and searching that are logarithmic in complexity. Moreover, it also allows for quick traversal and processing of stored data read from the input file along with insertion and count updates.</w:t>
      </w:r>
    </w:p>
    <w:p w14:paraId="18ED9638" w14:textId="77777777" w:rsidR="002119AB" w:rsidRDefault="002119AB" w:rsidP="002119AB"/>
    <w:p w14:paraId="0B1401ED" w14:textId="60910BC3" w:rsidR="00D976FF" w:rsidRDefault="002119AB" w:rsidP="00D976FF">
      <w:pPr>
        <w:pStyle w:val="ListParagraph"/>
        <w:numPr>
          <w:ilvl w:val="0"/>
          <w:numId w:val="17"/>
        </w:numPr>
        <w:spacing w:line="480" w:lineRule="auto"/>
        <w:rPr>
          <w:b/>
          <w:bCs/>
          <w:sz w:val="32"/>
          <w:szCs w:val="32"/>
        </w:rPr>
      </w:pPr>
      <w:r>
        <w:rPr>
          <w:b/>
          <w:bCs/>
          <w:sz w:val="32"/>
          <w:szCs w:val="32"/>
        </w:rPr>
        <w:t>Max</w:t>
      </w:r>
      <w:r w:rsidR="00D976FF">
        <w:rPr>
          <w:b/>
          <w:bCs/>
          <w:sz w:val="32"/>
          <w:szCs w:val="32"/>
        </w:rPr>
        <w:t xml:space="preserve"> Heap </w:t>
      </w:r>
      <w:r w:rsidR="00D976FF" w:rsidRPr="002119AB">
        <w:rPr>
          <w:b/>
          <w:bCs/>
          <w:sz w:val="32"/>
          <w:szCs w:val="32"/>
        </w:rPr>
        <w:t>(</w:t>
      </w:r>
      <w:r w:rsidR="00D976FF">
        <w:rPr>
          <w:b/>
          <w:bCs/>
          <w:sz w:val="32"/>
          <w:szCs w:val="32"/>
        </w:rPr>
        <w:t xml:space="preserve">Tracking top words by </w:t>
      </w:r>
      <w:proofErr w:type="gramStart"/>
      <w:r w:rsidR="00D976FF">
        <w:rPr>
          <w:b/>
          <w:bCs/>
          <w:sz w:val="32"/>
          <w:szCs w:val="32"/>
        </w:rPr>
        <w:t>count</w:t>
      </w:r>
      <w:r w:rsidR="00D976FF">
        <w:rPr>
          <w:b/>
          <w:bCs/>
          <w:sz w:val="32"/>
          <w:szCs w:val="32"/>
        </w:rPr>
        <w:t xml:space="preserve"> </w:t>
      </w:r>
      <w:r w:rsidR="00D976FF" w:rsidRPr="002119AB">
        <w:rPr>
          <w:b/>
          <w:bCs/>
          <w:sz w:val="32"/>
          <w:szCs w:val="32"/>
        </w:rPr>
        <w:t>)</w:t>
      </w:r>
      <w:proofErr w:type="gramEnd"/>
      <w:r>
        <w:rPr>
          <w:b/>
          <w:bCs/>
          <w:sz w:val="32"/>
          <w:szCs w:val="32"/>
        </w:rPr>
        <w:t xml:space="preserve"> and Min Heap</w:t>
      </w:r>
      <w:r w:rsidRPr="002119AB">
        <w:rPr>
          <w:b/>
          <w:bCs/>
          <w:sz w:val="32"/>
          <w:szCs w:val="32"/>
        </w:rPr>
        <w:t xml:space="preserve"> (</w:t>
      </w:r>
      <w:r>
        <w:rPr>
          <w:b/>
          <w:bCs/>
          <w:sz w:val="32"/>
          <w:szCs w:val="32"/>
        </w:rPr>
        <w:t xml:space="preserve">Tracking </w:t>
      </w:r>
      <w:r w:rsidR="00D976FF">
        <w:rPr>
          <w:b/>
          <w:bCs/>
          <w:sz w:val="32"/>
          <w:szCs w:val="32"/>
        </w:rPr>
        <w:t>bottom words by count</w:t>
      </w:r>
      <w:r>
        <w:rPr>
          <w:b/>
          <w:bCs/>
          <w:sz w:val="32"/>
          <w:szCs w:val="32"/>
        </w:rPr>
        <w:t xml:space="preserve"> </w:t>
      </w:r>
      <w:r w:rsidRPr="002119AB">
        <w:rPr>
          <w:b/>
          <w:bCs/>
          <w:sz w:val="32"/>
          <w:szCs w:val="32"/>
        </w:rPr>
        <w:t>)</w:t>
      </w:r>
    </w:p>
    <w:p w14:paraId="55EDBCEE" w14:textId="67D2C62D" w:rsidR="00D976FF" w:rsidRDefault="00D976FF" w:rsidP="00E86E91">
      <w:pPr>
        <w:pStyle w:val="ListParagraph"/>
        <w:numPr>
          <w:ilvl w:val="1"/>
          <w:numId w:val="17"/>
        </w:numPr>
        <w:spacing w:line="276" w:lineRule="auto"/>
      </w:pPr>
      <w:r w:rsidRPr="00D976FF">
        <w:t xml:space="preserve">I have used heap in this instance because of its efficiency in </w:t>
      </w:r>
      <w:r w:rsidR="00E86E91">
        <w:t xml:space="preserve">the </w:t>
      </w:r>
      <w:r w:rsidRPr="00D976FF">
        <w:t>insertion and removal of least frequent words. It allowed for quick insertions from the AVL Tree along with easy retrievals.</w:t>
      </w:r>
    </w:p>
    <w:p w14:paraId="6C26A67C" w14:textId="77777777" w:rsidR="002B7C6A" w:rsidRDefault="002B7C6A" w:rsidP="002B7C6A">
      <w:pPr>
        <w:spacing w:line="480" w:lineRule="auto"/>
      </w:pPr>
    </w:p>
    <w:p w14:paraId="59E5613D" w14:textId="77777777" w:rsidR="002B7C6A" w:rsidRDefault="002B7C6A" w:rsidP="002B7C6A">
      <w:pPr>
        <w:spacing w:line="480" w:lineRule="auto"/>
      </w:pPr>
    </w:p>
    <w:p w14:paraId="591EBB21" w14:textId="77777777" w:rsidR="00D976FF" w:rsidRDefault="00D976FF" w:rsidP="00D976FF">
      <w:pPr>
        <w:spacing w:line="480" w:lineRule="auto"/>
      </w:pPr>
    </w:p>
    <w:p w14:paraId="02FE4F96" w14:textId="33C7AAEB" w:rsidR="00D976FF" w:rsidRDefault="00D976FF" w:rsidP="00D976FF">
      <w:pPr>
        <w:pStyle w:val="Heading1"/>
      </w:pPr>
      <w:r>
        <w:lastRenderedPageBreak/>
        <w:t>Compilation Snapshot and Execution of “sample-long.txt”</w:t>
      </w:r>
    </w:p>
    <w:p w14:paraId="5951A770" w14:textId="2C91473C" w:rsidR="002B7C6A" w:rsidRDefault="002B7C6A" w:rsidP="002B7C6A">
      <w:r>
        <w:rPr>
          <w:noProof/>
        </w:rPr>
        <w:lastRenderedPageBreak/>
        <w:drawing>
          <wp:inline distT="0" distB="0" distL="0" distR="0" wp14:anchorId="4C076CC4" wp14:editId="53E48287">
            <wp:extent cx="3907790" cy="8046720"/>
            <wp:effectExtent l="0" t="0" r="0" b="0"/>
            <wp:docPr id="18736418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64188" name="Picture 1" descr="A screen shot of a computer&#10;&#10;Description automatically generated"/>
                    <pic:cNvPicPr/>
                  </pic:nvPicPr>
                  <pic:blipFill>
                    <a:blip r:embed="rId8"/>
                    <a:stretch>
                      <a:fillRect/>
                    </a:stretch>
                  </pic:blipFill>
                  <pic:spPr>
                    <a:xfrm>
                      <a:off x="0" y="0"/>
                      <a:ext cx="3907790" cy="8046720"/>
                    </a:xfrm>
                    <a:prstGeom prst="rect">
                      <a:avLst/>
                    </a:prstGeom>
                  </pic:spPr>
                </pic:pic>
              </a:graphicData>
            </a:graphic>
          </wp:inline>
        </w:drawing>
      </w:r>
    </w:p>
    <w:p w14:paraId="65C5580D" w14:textId="3D2207B1" w:rsidR="002B7C6A" w:rsidRDefault="002B7C6A" w:rsidP="002B7C6A">
      <w:r>
        <w:rPr>
          <w:noProof/>
        </w:rPr>
        <w:lastRenderedPageBreak/>
        <w:drawing>
          <wp:inline distT="0" distB="0" distL="0" distR="0" wp14:anchorId="5D8DEE49" wp14:editId="2E6AF03A">
            <wp:extent cx="5486400" cy="4711065"/>
            <wp:effectExtent l="0" t="0" r="0" b="0"/>
            <wp:docPr id="699090943"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090943" name="Picture 1" descr="A computer screen shot of a black screen&#10;&#10;Description automatically generated"/>
                    <pic:cNvPicPr/>
                  </pic:nvPicPr>
                  <pic:blipFill>
                    <a:blip r:embed="rId9"/>
                    <a:stretch>
                      <a:fillRect/>
                    </a:stretch>
                  </pic:blipFill>
                  <pic:spPr>
                    <a:xfrm>
                      <a:off x="0" y="0"/>
                      <a:ext cx="5486400" cy="4711065"/>
                    </a:xfrm>
                    <a:prstGeom prst="rect">
                      <a:avLst/>
                    </a:prstGeom>
                  </pic:spPr>
                </pic:pic>
              </a:graphicData>
            </a:graphic>
          </wp:inline>
        </w:drawing>
      </w:r>
    </w:p>
    <w:p w14:paraId="1CF11453" w14:textId="5E1C0135" w:rsidR="002B7C6A" w:rsidRDefault="002B7C6A" w:rsidP="00E86E91">
      <w:r>
        <w:rPr>
          <w:noProof/>
        </w:rPr>
        <w:drawing>
          <wp:inline distT="0" distB="0" distL="0" distR="0" wp14:anchorId="448016F6" wp14:editId="7E843C5F">
            <wp:extent cx="5486400" cy="2974975"/>
            <wp:effectExtent l="0" t="0" r="0" b="0"/>
            <wp:docPr id="688578808"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78808" name="Picture 1" descr="A computer screen shot of a black screen&#10;&#10;Description automatically generated"/>
                    <pic:cNvPicPr/>
                  </pic:nvPicPr>
                  <pic:blipFill>
                    <a:blip r:embed="rId10"/>
                    <a:stretch>
                      <a:fillRect/>
                    </a:stretch>
                  </pic:blipFill>
                  <pic:spPr>
                    <a:xfrm>
                      <a:off x="0" y="0"/>
                      <a:ext cx="5486400" cy="2974975"/>
                    </a:xfrm>
                    <a:prstGeom prst="rect">
                      <a:avLst/>
                    </a:prstGeom>
                  </pic:spPr>
                </pic:pic>
              </a:graphicData>
            </a:graphic>
          </wp:inline>
        </w:drawing>
      </w:r>
    </w:p>
    <w:p w14:paraId="5259BC92" w14:textId="7E66FED8" w:rsidR="002B7C6A" w:rsidRDefault="002B7C6A" w:rsidP="002B7C6A">
      <w:pPr>
        <w:pStyle w:val="Heading1"/>
      </w:pPr>
      <w:r>
        <w:lastRenderedPageBreak/>
        <w:t>Conclusion</w:t>
      </w:r>
    </w:p>
    <w:p w14:paraId="1245110B" w14:textId="42A5A5B4" w:rsidR="002B7C6A" w:rsidRDefault="002B7C6A" w:rsidP="00E86E91">
      <w:pPr>
        <w:jc w:val="both"/>
      </w:pPr>
      <w:r>
        <w:t xml:space="preserve">In this assignment, I have proposed the algorithm solution </w:t>
      </w:r>
      <w:r w:rsidR="00E86E91">
        <w:t>by</w:t>
      </w:r>
      <w:r>
        <w:t xml:space="preserve"> using AVL Trees and Heaps. The use of both algorithms helped in achieving efficient insertion, counting and retrieval operations based on the scope and task presented in this assignment.</w:t>
      </w:r>
    </w:p>
    <w:p w14:paraId="498F9B4C" w14:textId="67C31174" w:rsidR="002B7C6A" w:rsidRDefault="002B7C6A" w:rsidP="00E86E91">
      <w:pPr>
        <w:jc w:val="both"/>
      </w:pPr>
      <w:r>
        <w:t>The AVL Tree, as a self-balanced tree assisted in insertions, deletions and searches that was carried out in logarithmic time, which gave the most performance advantage over regular binary search trees. Regular binary search trees would not have been as efficient with larger datasets without strong degradation in performance.</w:t>
      </w:r>
    </w:p>
    <w:p w14:paraId="1D2F30A6" w14:textId="41A330CD" w:rsidR="002B7C6A" w:rsidRDefault="002B7C6A" w:rsidP="00E86E91">
      <w:pPr>
        <w:jc w:val="both"/>
      </w:pPr>
      <w:r>
        <w:t>The use of heaps has also allowed</w:t>
      </w:r>
      <w:r w:rsidR="00E86E91">
        <w:t xml:space="preserve"> me</w:t>
      </w:r>
      <w:r>
        <w:t xml:space="preserve"> to store counts </w:t>
      </w:r>
      <w:r w:rsidR="00E86E91">
        <w:t>efficiently</w:t>
      </w:r>
      <w:r>
        <w:t xml:space="preserve"> without having to sort through the entire AVL tree dataset</w:t>
      </w:r>
      <w:r w:rsidR="00E86E91">
        <w:t>. It allowed for quick retrieval and storage of the top and bottom 10 words. Considering the constant k = 10, it provided an O(n) complexity which is the best.</w:t>
      </w:r>
    </w:p>
    <w:p w14:paraId="1E7A4580" w14:textId="29A348B1" w:rsidR="00E86E91" w:rsidRDefault="00E86E91" w:rsidP="00E86E91">
      <w:pPr>
        <w:jc w:val="both"/>
      </w:pPr>
      <w:r>
        <w:t xml:space="preserve">Moreover, the challenges that I’ve encountered through this assignment were in efficiently handling words as some words in the sample-long.txt file were not in regular ASCII code, where I had to utilize casting to ensure that proper ASCII was followed during </w:t>
      </w:r>
      <w:proofErr w:type="spellStart"/>
      <w:proofErr w:type="gramStart"/>
      <w:r>
        <w:t>toLowerCase</w:t>
      </w:r>
      <w:proofErr w:type="spellEnd"/>
      <w:r>
        <w:t>(</w:t>
      </w:r>
      <w:proofErr w:type="gramEnd"/>
      <w:r>
        <w:t xml:space="preserve">) and </w:t>
      </w:r>
      <w:proofErr w:type="spellStart"/>
      <w:r>
        <w:t>stripPunctuation</w:t>
      </w:r>
      <w:proofErr w:type="spellEnd"/>
      <w:r>
        <w:t>() functions. Moreover, the processing for converting the words into the AVL Tree, while also building one in C++ with manual memory handling was a good learning experience.</w:t>
      </w:r>
    </w:p>
    <w:p w14:paraId="530BB85D" w14:textId="3D237F70" w:rsidR="00E86E91" w:rsidRDefault="00E86E91" w:rsidP="00E86E91">
      <w:pPr>
        <w:jc w:val="both"/>
      </w:pPr>
      <w:r>
        <w:t>Further adjustments and optimizations to the code would be to analyze entire phrases and sentences rather than single words and/or implement other data structures such as hash maps.</w:t>
      </w:r>
    </w:p>
    <w:p w14:paraId="1D1ED3EC" w14:textId="7EB34DB2" w:rsidR="00E86E91" w:rsidRPr="002B7C6A" w:rsidRDefault="00E86E91" w:rsidP="00E86E91">
      <w:pPr>
        <w:jc w:val="both"/>
      </w:pPr>
      <w:r>
        <w:t>In conclusion, this assignment pushed my coding limits to the edge, along with my understanding of data structures and algorithms. It also made me further understand the importance of selecting the right data structure based on the task given and how I can further optimize algorithms to handle data structures more effectively.</w:t>
      </w:r>
    </w:p>
    <w:sectPr w:rsidR="00E86E91" w:rsidRPr="002B7C6A">
      <w:headerReference w:type="default" r:id="rId11"/>
      <w:footerReference w:type="default" r:id="rId12"/>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65019" w14:textId="77777777" w:rsidR="002D430B" w:rsidRDefault="002D430B" w:rsidP="00C6554A">
      <w:pPr>
        <w:spacing w:before="0" w:after="0" w:line="240" w:lineRule="auto"/>
      </w:pPr>
      <w:r>
        <w:separator/>
      </w:r>
    </w:p>
  </w:endnote>
  <w:endnote w:type="continuationSeparator" w:id="0">
    <w:p w14:paraId="02243989" w14:textId="77777777" w:rsidR="002D430B" w:rsidRDefault="002D430B"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E4C17" w14:textId="77777777" w:rsidR="00000000" w:rsidRDefault="00ED7C44">
    <w:pPr>
      <w:pStyle w:val="Footer"/>
    </w:pPr>
    <w:r>
      <w:t xml:space="preserve">Page </w:t>
    </w:r>
    <w:r>
      <w:fldChar w:fldCharType="begin"/>
    </w:r>
    <w:r>
      <w:instrText xml:space="preserve"> PAGE  \* Arabic  \* MERGEFORMAT </w:instrText>
    </w:r>
    <w:r>
      <w:fldChar w:fldCharType="separate"/>
    </w:r>
    <w:r w:rsidR="002B429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83C7E" w14:textId="77777777" w:rsidR="002D430B" w:rsidRDefault="002D430B" w:rsidP="00C6554A">
      <w:pPr>
        <w:spacing w:before="0" w:after="0" w:line="240" w:lineRule="auto"/>
      </w:pPr>
      <w:r>
        <w:separator/>
      </w:r>
    </w:p>
  </w:footnote>
  <w:footnote w:type="continuationSeparator" w:id="0">
    <w:p w14:paraId="39231E38" w14:textId="77777777" w:rsidR="002D430B" w:rsidRDefault="002D430B" w:rsidP="00C6554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9D5F7" w14:textId="195F9BA0" w:rsidR="002B7C6A" w:rsidRDefault="002B7C6A">
    <w:pPr>
      <w:pStyle w:val="Header"/>
    </w:pPr>
    <w:r>
      <w:t>CSCI203</w:t>
    </w:r>
    <w:r>
      <w:ptab w:relativeTo="margin" w:alignment="center" w:leader="none"/>
    </w:r>
    <w:r>
      <w:t>Assignment 1</w:t>
    </w:r>
    <w:r>
      <w:ptab w:relativeTo="margin" w:alignment="right" w:leader="none"/>
    </w:r>
    <w:r>
      <w:t>Sami Sheikh | 7388482| ss746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33439F3"/>
    <w:multiLevelType w:val="hybridMultilevel"/>
    <w:tmpl w:val="A9C094CE"/>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3"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4C353E0"/>
    <w:multiLevelType w:val="hybridMultilevel"/>
    <w:tmpl w:val="3DCC131A"/>
    <w:lvl w:ilvl="0" w:tplc="4C090001">
      <w:start w:val="1"/>
      <w:numFmt w:val="bullet"/>
      <w:lvlText w:val=""/>
      <w:lvlJc w:val="left"/>
      <w:pPr>
        <w:ind w:left="360" w:hanging="360"/>
      </w:pPr>
      <w:rPr>
        <w:rFonts w:ascii="Symbol" w:hAnsi="Symbol" w:hint="default"/>
      </w:rPr>
    </w:lvl>
    <w:lvl w:ilvl="1" w:tplc="4C090003">
      <w:start w:val="1"/>
      <w:numFmt w:val="bullet"/>
      <w:lvlText w:val="o"/>
      <w:lvlJc w:val="left"/>
      <w:pPr>
        <w:ind w:left="1080" w:hanging="360"/>
      </w:pPr>
      <w:rPr>
        <w:rFonts w:ascii="Courier New" w:hAnsi="Courier New" w:cs="Courier New" w:hint="default"/>
      </w:rPr>
    </w:lvl>
    <w:lvl w:ilvl="2" w:tplc="4C090005" w:tentative="1">
      <w:start w:val="1"/>
      <w:numFmt w:val="bullet"/>
      <w:lvlText w:val=""/>
      <w:lvlJc w:val="left"/>
      <w:pPr>
        <w:ind w:left="1800" w:hanging="360"/>
      </w:pPr>
      <w:rPr>
        <w:rFonts w:ascii="Wingdings" w:hAnsi="Wingdings" w:hint="default"/>
      </w:rPr>
    </w:lvl>
    <w:lvl w:ilvl="3" w:tplc="4C090001" w:tentative="1">
      <w:start w:val="1"/>
      <w:numFmt w:val="bullet"/>
      <w:lvlText w:val=""/>
      <w:lvlJc w:val="left"/>
      <w:pPr>
        <w:ind w:left="2520" w:hanging="360"/>
      </w:pPr>
      <w:rPr>
        <w:rFonts w:ascii="Symbol" w:hAnsi="Symbol" w:hint="default"/>
      </w:rPr>
    </w:lvl>
    <w:lvl w:ilvl="4" w:tplc="4C090003" w:tentative="1">
      <w:start w:val="1"/>
      <w:numFmt w:val="bullet"/>
      <w:lvlText w:val="o"/>
      <w:lvlJc w:val="left"/>
      <w:pPr>
        <w:ind w:left="3240" w:hanging="360"/>
      </w:pPr>
      <w:rPr>
        <w:rFonts w:ascii="Courier New" w:hAnsi="Courier New" w:cs="Courier New" w:hint="default"/>
      </w:rPr>
    </w:lvl>
    <w:lvl w:ilvl="5" w:tplc="4C090005" w:tentative="1">
      <w:start w:val="1"/>
      <w:numFmt w:val="bullet"/>
      <w:lvlText w:val=""/>
      <w:lvlJc w:val="left"/>
      <w:pPr>
        <w:ind w:left="3960" w:hanging="360"/>
      </w:pPr>
      <w:rPr>
        <w:rFonts w:ascii="Wingdings" w:hAnsi="Wingdings" w:hint="default"/>
      </w:rPr>
    </w:lvl>
    <w:lvl w:ilvl="6" w:tplc="4C090001" w:tentative="1">
      <w:start w:val="1"/>
      <w:numFmt w:val="bullet"/>
      <w:lvlText w:val=""/>
      <w:lvlJc w:val="left"/>
      <w:pPr>
        <w:ind w:left="4680" w:hanging="360"/>
      </w:pPr>
      <w:rPr>
        <w:rFonts w:ascii="Symbol" w:hAnsi="Symbol" w:hint="default"/>
      </w:rPr>
    </w:lvl>
    <w:lvl w:ilvl="7" w:tplc="4C090003" w:tentative="1">
      <w:start w:val="1"/>
      <w:numFmt w:val="bullet"/>
      <w:lvlText w:val="o"/>
      <w:lvlJc w:val="left"/>
      <w:pPr>
        <w:ind w:left="5400" w:hanging="360"/>
      </w:pPr>
      <w:rPr>
        <w:rFonts w:ascii="Courier New" w:hAnsi="Courier New" w:cs="Courier New" w:hint="default"/>
      </w:rPr>
    </w:lvl>
    <w:lvl w:ilvl="8" w:tplc="4C090005" w:tentative="1">
      <w:start w:val="1"/>
      <w:numFmt w:val="bullet"/>
      <w:lvlText w:val=""/>
      <w:lvlJc w:val="left"/>
      <w:pPr>
        <w:ind w:left="6120" w:hanging="360"/>
      </w:pPr>
      <w:rPr>
        <w:rFonts w:ascii="Wingdings" w:hAnsi="Wingdings" w:hint="default"/>
      </w:rPr>
    </w:lvl>
  </w:abstractNum>
  <w:num w:numId="1" w16cid:durableId="1590237560">
    <w:abstractNumId w:val="9"/>
  </w:num>
  <w:num w:numId="2" w16cid:durableId="2127306205">
    <w:abstractNumId w:val="8"/>
  </w:num>
  <w:num w:numId="3" w16cid:durableId="665404024">
    <w:abstractNumId w:val="8"/>
  </w:num>
  <w:num w:numId="4" w16cid:durableId="214708231">
    <w:abstractNumId w:val="9"/>
  </w:num>
  <w:num w:numId="5" w16cid:durableId="435056783">
    <w:abstractNumId w:val="13"/>
  </w:num>
  <w:num w:numId="6" w16cid:durableId="706293495">
    <w:abstractNumId w:val="10"/>
  </w:num>
  <w:num w:numId="7" w16cid:durableId="1195654416">
    <w:abstractNumId w:val="11"/>
  </w:num>
  <w:num w:numId="8" w16cid:durableId="1066686725">
    <w:abstractNumId w:val="7"/>
  </w:num>
  <w:num w:numId="9" w16cid:durableId="1140926198">
    <w:abstractNumId w:val="6"/>
  </w:num>
  <w:num w:numId="10" w16cid:durableId="1952854759">
    <w:abstractNumId w:val="5"/>
  </w:num>
  <w:num w:numId="11" w16cid:durableId="541524297">
    <w:abstractNumId w:val="4"/>
  </w:num>
  <w:num w:numId="12" w16cid:durableId="1108499557">
    <w:abstractNumId w:val="3"/>
  </w:num>
  <w:num w:numId="13" w16cid:durableId="464927282">
    <w:abstractNumId w:val="2"/>
  </w:num>
  <w:num w:numId="14" w16cid:durableId="1529104585">
    <w:abstractNumId w:val="1"/>
  </w:num>
  <w:num w:numId="15" w16cid:durableId="1754349121">
    <w:abstractNumId w:val="0"/>
  </w:num>
  <w:num w:numId="16" w16cid:durableId="119954832">
    <w:abstractNumId w:val="12"/>
  </w:num>
  <w:num w:numId="17" w16cid:durableId="163258945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OwMDA2NjQzNTY3M7NQ0lEKTi0uzszPAykwrAUAkwW2DCwAAAA="/>
  </w:docVars>
  <w:rsids>
    <w:rsidRoot w:val="00954635"/>
    <w:rsid w:val="002119AB"/>
    <w:rsid w:val="002554CD"/>
    <w:rsid w:val="00293B83"/>
    <w:rsid w:val="002B4294"/>
    <w:rsid w:val="002B7C6A"/>
    <w:rsid w:val="002D430B"/>
    <w:rsid w:val="00333D0D"/>
    <w:rsid w:val="004C049F"/>
    <w:rsid w:val="005000E2"/>
    <w:rsid w:val="006A3CE7"/>
    <w:rsid w:val="00954635"/>
    <w:rsid w:val="00C6554A"/>
    <w:rsid w:val="00D976FF"/>
    <w:rsid w:val="00E86E91"/>
    <w:rsid w:val="00ED7C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C0D3D2"/>
  <w15:chartTrackingRefBased/>
  <w15:docId w15:val="{BE3F3A1F-68E9-45DD-99A8-AAF3CCC44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customStyle="1" w:styleId="1800410D753E4C988087C3B0D05B5375">
    <w:name w:val="1800410D753E4C988087C3B0D05B5375"/>
    <w:rsid w:val="00954635"/>
    <w:pPr>
      <w:spacing w:before="0" w:after="160" w:line="259" w:lineRule="auto"/>
    </w:pPr>
    <w:rPr>
      <w:rFonts w:eastAsiaTheme="minorEastAsia"/>
      <w:color w:val="auto"/>
      <w:kern w:val="2"/>
      <w:lang w:val="en-AE" w:eastAsia="en-AE"/>
      <w14:ligatures w14:val="standardContextual"/>
    </w:rPr>
  </w:style>
  <w:style w:type="paragraph" w:styleId="ListParagraph">
    <w:name w:val="List Paragraph"/>
    <w:basedOn w:val="Normal"/>
    <w:uiPriority w:val="34"/>
    <w:unhideWhenUsed/>
    <w:qFormat/>
    <w:rsid w:val="002119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is\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tudent report with photo.dotx</Template>
  <TotalTime>49</TotalTime>
  <Pages>8</Pages>
  <Words>711</Words>
  <Characters>405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kh Sami</dc:creator>
  <cp:keywords/>
  <dc:description/>
  <cp:lastModifiedBy>Sheikh Sami</cp:lastModifiedBy>
  <cp:revision>1</cp:revision>
  <dcterms:created xsi:type="dcterms:W3CDTF">2023-08-19T00:58:00Z</dcterms:created>
  <dcterms:modified xsi:type="dcterms:W3CDTF">2023-08-19T01:47:00Z</dcterms:modified>
</cp:coreProperties>
</file>